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7517FC" w14:textId="77777777" w:rsidR="0060778E" w:rsidRPr="008C2F4F" w:rsidRDefault="0060778E" w:rsidP="0060778E">
      <w:pPr>
        <w:pStyle w:val="1"/>
        <w:spacing w:line="240" w:lineRule="auto"/>
        <w:rPr>
          <w:rFonts w:cs="Times New Roman"/>
          <w:color w:val="000000" w:themeColor="text1"/>
        </w:rPr>
      </w:pPr>
      <w:r w:rsidRPr="008C2F4F">
        <w:rPr>
          <w:rFonts w:cs="Times New Roman"/>
          <w:color w:val="000000" w:themeColor="text1"/>
        </w:rPr>
        <w:t>The replicator dynamics equation</w:t>
      </w:r>
    </w:p>
    <w:p w14:paraId="3225CF7A" w14:textId="77777777" w:rsidR="0060778E" w:rsidRPr="008C2F4F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function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</w:t>
      </w:r>
    </w:p>
    <w:p w14:paraId="6F95463F" w14:textId="77777777" w:rsidR="0060778E" w:rsidRPr="008C2F4F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eros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,1); </w:t>
      </w:r>
    </w:p>
    <w:p w14:paraId="4CB4D14D" w14:textId="77777777" w:rsidR="0060778E" w:rsidRPr="008C2F4F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y(1)-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H1-I1+K1-S1+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1);</w:t>
      </w:r>
    </w:p>
    <w:p w14:paraId="4FCE5EE6" w14:textId="77777777" w:rsidR="0060778E" w:rsidRPr="008C2F4F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y(2)-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H2-I2+K2-S2+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2);</w:t>
      </w:r>
    </w:p>
    <w:p w14:paraId="3B1B74EC" w14:textId="77777777" w:rsidR="0060778E" w:rsidRPr="008C2F4F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y(3)-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-C+M+y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3);</w:t>
      </w:r>
    </w:p>
    <w:p w14:paraId="7DCB6DD3" w14:textId="5BD235C8" w:rsid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end</w:t>
      </w:r>
    </w:p>
    <w:p w14:paraId="7266DF3E" w14:textId="77777777" w:rsidR="00E22259" w:rsidRPr="0060778E" w:rsidRDefault="00E22259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44CAF148" w14:textId="039171E7" w:rsidR="00411D36" w:rsidRDefault="00230F02" w:rsidP="0060778E">
      <w:pPr>
        <w:pStyle w:val="1"/>
        <w:spacing w:line="240" w:lineRule="auto"/>
      </w:pPr>
      <w:r w:rsidRPr="00230F02">
        <w:t>Evolutionary Results of the Initial Strategy</w:t>
      </w:r>
    </w:p>
    <w:p w14:paraId="1D822E4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2635CB2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78C093C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0EF3157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1E8C132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7EC8C37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76FED04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2889AC0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4499803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4FD827C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327BC64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5173683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5371E39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5334067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0DEA014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654054D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7003979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54DB73B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01F40B7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0A691DC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7DA89963" w14:textId="77777777" w:rsid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649D8D3C" w14:textId="77777777" w:rsidR="00E22259" w:rsidRPr="0060778E" w:rsidRDefault="00E22259" w:rsidP="00E22259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</w:p>
    <w:p w14:paraId="344C9467" w14:textId="79A36E4A" w:rsidR="00230F02" w:rsidRDefault="0060778E" w:rsidP="0060778E">
      <w:pPr>
        <w:pStyle w:val="1"/>
        <w:spacing w:line="240" w:lineRule="auto"/>
        <w:rPr>
          <w:i/>
          <w:iCs/>
        </w:rPr>
      </w:pPr>
      <w:r w:rsidRPr="00E01FD1">
        <w:rPr>
          <w:rFonts w:cs="Times New Roman"/>
          <w:szCs w:val="22"/>
        </w:rPr>
        <w:t>The tripartite strategy evolutionary trajectorie</w:t>
      </w:r>
      <w:r w:rsidRPr="0060778E">
        <w:rPr>
          <w:i/>
          <w:iCs/>
        </w:rPr>
        <w:t>s.</w:t>
      </w:r>
      <w:r w:rsidRPr="0060778E">
        <w:rPr>
          <w:rFonts w:hint="eastAsia"/>
          <w:i/>
          <w:iCs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p=0.5</m:t>
        </m:r>
      </m:oMath>
      <w:r w:rsidRPr="0060778E">
        <w:rPr>
          <w:rFonts w:hint="eastAsia"/>
          <w:i/>
          <w:iCs/>
        </w:rPr>
        <w:t>)</w:t>
      </w:r>
    </w:p>
    <w:p w14:paraId="19FFBAA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02A7827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6F43D542" w14:textId="60E00DB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r>
        <w:rPr>
          <w:rFonts w:ascii="Consolas" w:eastAsia="宋体" w:hAnsi="Consolas" w:cs="宋体" w:hint="eastAsia"/>
          <w:kern w:val="0"/>
          <w:sz w:val="20"/>
          <w:szCs w:val="20"/>
        </w:rPr>
        <w:t>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1859254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2EF7557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619716D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7C550B8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65A9164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22C9B8B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lastRenderedPageBreak/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2FC0A43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0C68BA5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28C20FE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37E7BD8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505F6E0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780D48B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30ABF24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4F7A0DB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186D1EB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2D402846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1155DE73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26438D2A" w14:textId="77777777" w:rsid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34CDC340" w14:textId="77777777" w:rsidR="00E22259" w:rsidRPr="0060778E" w:rsidRDefault="00E22259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</w:p>
    <w:p w14:paraId="437F62C5" w14:textId="43062613" w:rsidR="0060778E" w:rsidRPr="0060778E" w:rsidRDefault="0060778E" w:rsidP="0060778E">
      <w:pPr>
        <w:pStyle w:val="1"/>
        <w:spacing w:line="240" w:lineRule="auto"/>
        <w:rPr>
          <w:i/>
          <w:iCs/>
        </w:rPr>
      </w:pPr>
      <w:r w:rsidRPr="00E01FD1">
        <w:rPr>
          <w:rFonts w:cs="Times New Roman"/>
          <w:szCs w:val="22"/>
        </w:rPr>
        <w:t>The tripartite strategy evolutionary trajectorie</w:t>
      </w:r>
      <w:r w:rsidRPr="0060778E">
        <w:rPr>
          <w:i/>
          <w:iCs/>
        </w:rPr>
        <w:t>s.</w:t>
      </w:r>
      <w:r w:rsidRPr="0060778E">
        <w:rPr>
          <w:rFonts w:hint="eastAsia"/>
          <w:i/>
          <w:iCs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p=10</m:t>
        </m:r>
      </m:oMath>
      <w:r w:rsidRPr="0060778E">
        <w:rPr>
          <w:rFonts w:hint="eastAsia"/>
          <w:i/>
          <w:iCs/>
        </w:rPr>
        <w:t>)</w:t>
      </w:r>
    </w:p>
    <w:p w14:paraId="54EB0A69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57FB474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5DE9F5D6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7388EF6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67561CE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6D9F06B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08D12A3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5B4D5F83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4256152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7B758C7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6799DC1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149E113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0F06315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7B9E797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09A7AFC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010FAA2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50FE945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518DE47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4B81744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4056AE9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5874DF26" w14:textId="77777777" w:rsid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1E9A1909" w14:textId="77777777" w:rsidR="00E22259" w:rsidRPr="0060778E" w:rsidRDefault="00E22259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</w:p>
    <w:p w14:paraId="5DEF72CE" w14:textId="238C612F" w:rsidR="0060778E" w:rsidRDefault="0060778E" w:rsidP="0060778E">
      <w:pPr>
        <w:pStyle w:val="1"/>
        <w:spacing w:line="240" w:lineRule="auto"/>
        <w:rPr>
          <w:i/>
          <w:iCs/>
        </w:rPr>
      </w:pPr>
      <w:r w:rsidRPr="00E01FD1">
        <w:rPr>
          <w:rFonts w:cs="Times New Roman"/>
          <w:szCs w:val="22"/>
        </w:rPr>
        <w:t>The tripartite strategy evolutionary trajectorie</w:t>
      </w:r>
      <w:r w:rsidRPr="0060778E">
        <w:rPr>
          <w:i/>
          <w:iCs/>
        </w:rPr>
        <w:t>s.</w:t>
      </w:r>
      <w:r w:rsidRPr="0060778E">
        <w:rPr>
          <w:rFonts w:hint="eastAsia"/>
          <w:i/>
          <w:iCs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p=20</m:t>
        </m:r>
      </m:oMath>
      <w:r w:rsidRPr="0060778E">
        <w:rPr>
          <w:rFonts w:hint="eastAsia"/>
          <w:i/>
          <w:iCs/>
        </w:rPr>
        <w:t>)</w:t>
      </w:r>
    </w:p>
    <w:p w14:paraId="186C66C6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11AF737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12EDD5F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4936BCA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lastRenderedPageBreak/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53F0FF0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5F759D7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3E27C9B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177203E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0C0CF5B6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683B087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3BC032F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57700BF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0088D616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1C89B00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6933ED6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0827E92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7E28D6C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7FC3BCE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1332971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16DB884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7F08D33A" w14:textId="77777777" w:rsid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2705F6CA" w14:textId="77777777" w:rsidR="00E22259" w:rsidRPr="0060778E" w:rsidRDefault="00E22259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</w:p>
    <w:p w14:paraId="57A01670" w14:textId="0FCB11D6" w:rsidR="0060778E" w:rsidRPr="00E22259" w:rsidRDefault="00E22259" w:rsidP="00E22259">
      <w:pPr>
        <w:pStyle w:val="1"/>
        <w:spacing w:line="240" w:lineRule="auto"/>
        <w:rPr>
          <w:i/>
          <w:iCs/>
        </w:rPr>
      </w:pPr>
      <w:r w:rsidRPr="00E01FD1">
        <w:rPr>
          <w:rFonts w:cs="Times New Roman"/>
          <w:szCs w:val="22"/>
        </w:rPr>
        <w:t>The tripartite strategy evolutionary trajectorie</w:t>
      </w:r>
      <w:r w:rsidRPr="0060778E">
        <w:rPr>
          <w:i/>
          <w:iCs/>
        </w:rPr>
        <w:t>s.</w:t>
      </w:r>
      <w:r w:rsidRPr="0060778E">
        <w:rPr>
          <w:rFonts w:hint="eastAsia"/>
          <w:i/>
          <w:iCs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w=0.1</m:t>
        </m:r>
      </m:oMath>
      <w:r w:rsidRPr="0060778E">
        <w:rPr>
          <w:rFonts w:hint="eastAsia"/>
          <w:i/>
          <w:iCs/>
        </w:rPr>
        <w:t>)</w:t>
      </w:r>
    </w:p>
    <w:p w14:paraId="5BC3A14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7B0EB0A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7D9CCA2A" w14:textId="696EC0FA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>
        <w:rPr>
          <w:rFonts w:ascii="Consolas" w:eastAsia="宋体" w:hAnsi="Consolas" w:cs="宋体" w:hint="eastAsia"/>
          <w:kern w:val="0"/>
          <w:sz w:val="20"/>
          <w:szCs w:val="20"/>
        </w:rPr>
        <w:t>5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r w:rsidR="00E22259">
        <w:rPr>
          <w:rFonts w:ascii="Consolas" w:eastAsia="宋体" w:hAnsi="Consolas" w:cs="宋体" w:hint="eastAsia"/>
          <w:kern w:val="0"/>
          <w:sz w:val="20"/>
          <w:szCs w:val="20"/>
        </w:rPr>
        <w:t>0.</w:t>
      </w:r>
      <w:proofErr w:type="gramStart"/>
      <w:r w:rsidR="00E22259">
        <w:rPr>
          <w:rFonts w:ascii="Consolas" w:eastAsia="宋体" w:hAnsi="Consolas" w:cs="宋体" w:hint="eastAsia"/>
          <w:kern w:val="0"/>
          <w:sz w:val="20"/>
          <w:szCs w:val="20"/>
        </w:rPr>
        <w:t>1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0304AE1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6596589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53D10B8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15B3D16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2E75E97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7C8B1E4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00164B2A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724E3FF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3EF9631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005B47F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48E59E8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2C00B223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31BEB6F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7C7D074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638E075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5ABB691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62BBA02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52FCABBF" w14:textId="77777777" w:rsid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4CE7E67C" w14:textId="77777777" w:rsidR="00E22259" w:rsidRPr="0060778E" w:rsidRDefault="00E22259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</w:p>
    <w:p w14:paraId="58EE2962" w14:textId="452B8B97" w:rsidR="00E22259" w:rsidRDefault="00E22259" w:rsidP="00E22259">
      <w:pPr>
        <w:pStyle w:val="1"/>
        <w:spacing w:line="240" w:lineRule="auto"/>
        <w:rPr>
          <w:i/>
          <w:iCs/>
        </w:rPr>
      </w:pPr>
      <w:r w:rsidRPr="00E01FD1">
        <w:rPr>
          <w:rFonts w:cs="Times New Roman"/>
          <w:szCs w:val="22"/>
        </w:rPr>
        <w:t>The tripartite strategy evolutionary trajectorie</w:t>
      </w:r>
      <w:r w:rsidRPr="0060778E">
        <w:rPr>
          <w:i/>
          <w:iCs/>
        </w:rPr>
        <w:t>s.</w:t>
      </w:r>
      <w:r w:rsidRPr="0060778E">
        <w:rPr>
          <w:rFonts w:hint="eastAsia"/>
          <w:i/>
          <w:iCs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w=10</m:t>
        </m:r>
      </m:oMath>
      <w:r w:rsidRPr="0060778E">
        <w:rPr>
          <w:rFonts w:hint="eastAsia"/>
          <w:i/>
          <w:iCs/>
        </w:rPr>
        <w:t>)</w:t>
      </w:r>
    </w:p>
    <w:p w14:paraId="511652E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607656C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36EC16B7" w14:textId="362B4C4E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>
        <w:rPr>
          <w:rFonts w:ascii="Consolas" w:eastAsia="宋体" w:hAnsi="Consolas" w:cs="宋体" w:hint="eastAsia"/>
          <w:kern w:val="0"/>
          <w:sz w:val="20"/>
          <w:szCs w:val="20"/>
        </w:rPr>
        <w:t>5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="00E22259">
        <w:rPr>
          <w:rFonts w:ascii="Consolas" w:eastAsia="宋体" w:hAnsi="Consolas" w:cs="宋体" w:hint="eastAsia"/>
          <w:kern w:val="0"/>
          <w:sz w:val="20"/>
          <w:szCs w:val="20"/>
        </w:rPr>
        <w:t>10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1A303F1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47F09883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7417C6E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4F36B30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007E2FF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0402E13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7D869D3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304A796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3420D31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6A4DFAC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4C9BA38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09DE3596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2CBA7B6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091D1C4D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3CD36F71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1667281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0E7A566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06523312" w14:textId="77777777" w:rsidR="0060778E" w:rsidRP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6C63F0B5" w14:textId="77777777" w:rsidR="0060778E" w:rsidRDefault="0060778E" w:rsidP="0060778E">
      <w:pPr>
        <w:spacing w:line="240" w:lineRule="auto"/>
        <w:ind w:firstLineChars="0" w:firstLine="0"/>
      </w:pPr>
    </w:p>
    <w:p w14:paraId="669F6032" w14:textId="569A84F2" w:rsidR="00E22259" w:rsidRPr="00E22259" w:rsidRDefault="00E22259" w:rsidP="00E22259">
      <w:pPr>
        <w:pStyle w:val="1"/>
        <w:spacing w:line="240" w:lineRule="auto"/>
        <w:rPr>
          <w:i/>
          <w:iCs/>
        </w:rPr>
      </w:pPr>
      <w:r w:rsidRPr="00E01FD1">
        <w:rPr>
          <w:rFonts w:cs="Times New Roman"/>
          <w:szCs w:val="22"/>
        </w:rPr>
        <w:t>The tripartite strategy evolutionary trajectorie</w:t>
      </w:r>
      <w:r w:rsidRPr="0060778E">
        <w:rPr>
          <w:i/>
          <w:iCs/>
        </w:rPr>
        <w:t>s.</w:t>
      </w:r>
      <w:r w:rsidRPr="0060778E">
        <w:rPr>
          <w:rFonts w:hint="eastAsia"/>
          <w:i/>
          <w:iCs/>
        </w:rPr>
        <w:t xml:space="preserve"> (</w:t>
      </w:r>
      <m:oMath>
        <m:r>
          <m:rPr>
            <m:sty m:val="bi"/>
          </m:rPr>
          <w:rPr>
            <w:rFonts w:ascii="Cambria Math" w:hAnsi="Cambria Math"/>
          </w:rPr>
          <m:t>w=20</m:t>
        </m:r>
      </m:oMath>
      <w:r w:rsidRPr="0060778E">
        <w:rPr>
          <w:rFonts w:hint="eastAsia"/>
          <w:i/>
          <w:iCs/>
        </w:rPr>
        <w:t>)</w:t>
      </w:r>
    </w:p>
    <w:p w14:paraId="4560D0D5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lc,clear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; </w:t>
      </w:r>
    </w:p>
    <w:p w14:paraId="2E385AC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figure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color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 1 1]);</w:t>
      </w:r>
    </w:p>
    <w:p w14:paraId="42FECD72" w14:textId="1442D774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Q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>
        <w:rPr>
          <w:rFonts w:ascii="Consolas" w:eastAsia="宋体" w:hAnsi="Consolas" w:cs="宋体" w:hint="eastAsia"/>
          <w:kern w:val="0"/>
          <w:sz w:val="20"/>
          <w:szCs w:val="20"/>
        </w:rPr>
        <w:t>5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w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="00E22259">
        <w:rPr>
          <w:rFonts w:ascii="Consolas" w:eastAsia="宋体" w:hAnsi="Consolas" w:cs="宋体" w:hint="eastAsia"/>
          <w:kern w:val="0"/>
          <w:sz w:val="20"/>
          <w:szCs w:val="20"/>
        </w:rPr>
        <w:t>20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0.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I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50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S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5,K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45,C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3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T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0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5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=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20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=20;</w:t>
      </w:r>
    </w:p>
    <w:p w14:paraId="441C69C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=0.1:0.2:1</w:t>
      </w:r>
    </w:p>
    <w:p w14:paraId="1111D4B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j=0.1:0.2:1</w:t>
      </w:r>
    </w:p>
    <w:p w14:paraId="7419AAB8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 xml:space="preserve">for 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k=0.1:0.2:1   </w:t>
      </w:r>
    </w:p>
    <w:p w14:paraId="17B750EE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[</w:t>
      </w: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spellEnd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]=ode45(@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) 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CGB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t,y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Q,p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w,r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I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I2,S1,S2,K1,K2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C,L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T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T2,T3,M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,H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1,H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50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],[</w:t>
      </w:r>
      <w:proofErr w:type="spellStart"/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i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j k]);               </w:t>
      </w:r>
    </w:p>
    <w:p w14:paraId="6EA8662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plot3(y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1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2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),y(:,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3)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linewidth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1);</w:t>
      </w:r>
    </w:p>
    <w:p w14:paraId="4D636F4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set(</w:t>
      </w: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gca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X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Y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proofErr w:type="spell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ZTick</w:t>
      </w:r>
      <w:proofErr w:type="spellEnd"/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:0.2:1])</w:t>
      </w:r>
    </w:p>
    <w:p w14:paraId="7AB209D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1B300BF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axis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0 1 0 1 0 1])</w:t>
      </w:r>
    </w:p>
    <w:p w14:paraId="1D46F53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view(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[45 10])</w:t>
      </w:r>
    </w:p>
    <w:p w14:paraId="46392E12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1AA9372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    </w:t>
      </w: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68B5284F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color w:val="0E00FF"/>
          <w:kern w:val="0"/>
          <w:sz w:val="20"/>
          <w:szCs w:val="20"/>
        </w:rPr>
        <w:t>end</w:t>
      </w:r>
    </w:p>
    <w:p w14:paraId="08D83C70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lastRenderedPageBreak/>
        <w:t xml:space="preserve">gri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on</w:t>
      </w:r>
    </w:p>
    <w:p w14:paraId="6A935114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 xml:space="preserve">hold 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 xml:space="preserve">on </w:t>
      </w:r>
    </w:p>
    <w:p w14:paraId="309A558B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60778E">
        <w:rPr>
          <w:rFonts w:ascii="Consolas" w:eastAsia="宋体" w:hAnsi="Consolas" w:cs="宋体"/>
          <w:kern w:val="0"/>
          <w:sz w:val="20"/>
          <w:szCs w:val="20"/>
        </w:rPr>
        <w:t>set(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defaultfigurecolor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w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)</w:t>
      </w:r>
    </w:p>
    <w:p w14:paraId="2BD070D7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x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x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7685BC8C" w14:textId="77777777" w:rsidR="0060778E" w:rsidRPr="0060778E" w:rsidRDefault="0060778E" w:rsidP="0060778E">
      <w:pPr>
        <w:widowControl/>
        <w:spacing w:line="240" w:lineRule="auto"/>
        <w:ind w:firstLineChars="0" w:firstLine="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r w:rsidRPr="0060778E">
        <w:rPr>
          <w:rFonts w:ascii="Consolas" w:eastAsia="宋体" w:hAnsi="Consolas" w:cs="宋体"/>
          <w:kern w:val="0"/>
          <w:sz w:val="20"/>
          <w:szCs w:val="20"/>
        </w:rPr>
        <w:t>y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y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0);</w:t>
      </w:r>
    </w:p>
    <w:p w14:paraId="039F3BE7" w14:textId="77777777" w:rsidR="0060778E" w:rsidRPr="0060778E" w:rsidRDefault="0060778E" w:rsidP="0060778E">
      <w:pPr>
        <w:widowControl/>
        <w:spacing w:line="240" w:lineRule="auto"/>
        <w:ind w:firstLineChars="0" w:firstLine="400"/>
        <w:jc w:val="left"/>
        <w:rPr>
          <w:rFonts w:ascii="Consolas" w:eastAsia="宋体" w:hAnsi="Consolas" w:cs="宋体"/>
          <w:kern w:val="0"/>
          <w:sz w:val="20"/>
          <w:szCs w:val="20"/>
        </w:rPr>
      </w:pPr>
      <w:proofErr w:type="spellStart"/>
      <w:proofErr w:type="gramStart"/>
      <w:r w:rsidRPr="0060778E">
        <w:rPr>
          <w:rFonts w:ascii="Consolas" w:eastAsia="宋体" w:hAnsi="Consolas" w:cs="宋体"/>
          <w:kern w:val="0"/>
          <w:sz w:val="20"/>
          <w:szCs w:val="20"/>
        </w:rPr>
        <w:t>zlabel</w:t>
      </w:r>
      <w:proofErr w:type="spellEnd"/>
      <w:r w:rsidRPr="0060778E">
        <w:rPr>
          <w:rFonts w:ascii="Consolas" w:eastAsia="宋体" w:hAnsi="Consolas" w:cs="宋体"/>
          <w:kern w:val="0"/>
          <w:sz w:val="20"/>
          <w:szCs w:val="20"/>
        </w:rPr>
        <w:t>(</w:t>
      </w:r>
      <w:proofErr w:type="gramEnd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z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Rotation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360,</w:t>
      </w:r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position</w:t>
      </w:r>
      <w:proofErr w:type="gramStart"/>
      <w:r w:rsidRPr="0060778E">
        <w:rPr>
          <w:rFonts w:ascii="Consolas" w:eastAsia="宋体" w:hAnsi="Consolas" w:cs="宋体"/>
          <w:color w:val="A709F5"/>
          <w:kern w:val="0"/>
          <w:sz w:val="20"/>
          <w:szCs w:val="20"/>
        </w:rPr>
        <w:t>'</w:t>
      </w:r>
      <w:r w:rsidRPr="0060778E">
        <w:rPr>
          <w:rFonts w:ascii="Consolas" w:eastAsia="宋体" w:hAnsi="Consolas" w:cs="宋体"/>
          <w:kern w:val="0"/>
          <w:sz w:val="20"/>
          <w:szCs w:val="20"/>
        </w:rPr>
        <w:t>,[</w:t>
      </w:r>
      <w:proofErr w:type="gramEnd"/>
      <w:r w:rsidRPr="0060778E">
        <w:rPr>
          <w:rFonts w:ascii="Consolas" w:eastAsia="宋体" w:hAnsi="Consolas" w:cs="宋体"/>
          <w:kern w:val="0"/>
          <w:sz w:val="20"/>
          <w:szCs w:val="20"/>
        </w:rPr>
        <w:t>0 0 1.05]);</w:t>
      </w:r>
    </w:p>
    <w:p w14:paraId="6DA3F0FB" w14:textId="77777777" w:rsidR="0060778E" w:rsidRPr="0060778E" w:rsidRDefault="0060778E" w:rsidP="0060778E">
      <w:pPr>
        <w:spacing w:line="240" w:lineRule="auto"/>
        <w:ind w:firstLineChars="0" w:firstLine="0"/>
      </w:pPr>
    </w:p>
    <w:sectPr w:rsidR="0060778E" w:rsidRPr="0060778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4C3B7A" w14:textId="77777777" w:rsidR="0062345E" w:rsidRDefault="0062345E" w:rsidP="00EE063B">
      <w:pPr>
        <w:spacing w:line="240" w:lineRule="auto"/>
        <w:ind w:firstLine="440"/>
      </w:pPr>
      <w:r>
        <w:separator/>
      </w:r>
    </w:p>
  </w:endnote>
  <w:endnote w:type="continuationSeparator" w:id="0">
    <w:p w14:paraId="22F54FCB" w14:textId="77777777" w:rsidR="0062345E" w:rsidRDefault="0062345E" w:rsidP="00EE063B">
      <w:pPr>
        <w:spacing w:line="240" w:lineRule="auto"/>
        <w:ind w:firstLine="4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02BD0" w14:textId="77777777" w:rsidR="00EE063B" w:rsidRDefault="00EE063B">
    <w:pPr>
      <w:pStyle w:val="a9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3F326" w14:textId="77777777" w:rsidR="00EE063B" w:rsidRDefault="00EE063B">
    <w:pPr>
      <w:pStyle w:val="a9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4B97E8" w14:textId="77777777" w:rsidR="00EE063B" w:rsidRDefault="00EE063B">
    <w:pPr>
      <w:pStyle w:val="a9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D3C21" w14:textId="77777777" w:rsidR="0062345E" w:rsidRDefault="0062345E" w:rsidP="00EE063B">
      <w:pPr>
        <w:spacing w:line="240" w:lineRule="auto"/>
        <w:ind w:firstLine="440"/>
      </w:pPr>
      <w:r>
        <w:separator/>
      </w:r>
    </w:p>
  </w:footnote>
  <w:footnote w:type="continuationSeparator" w:id="0">
    <w:p w14:paraId="00AAAAA7" w14:textId="77777777" w:rsidR="0062345E" w:rsidRDefault="0062345E" w:rsidP="00EE063B">
      <w:pPr>
        <w:spacing w:line="240" w:lineRule="auto"/>
        <w:ind w:firstLine="4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B897F" w14:textId="77777777" w:rsidR="00EE063B" w:rsidRDefault="00EE063B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B6E15" w14:textId="77777777" w:rsidR="00EE063B" w:rsidRDefault="00EE063B" w:rsidP="00EE063B">
    <w:pPr>
      <w:pStyle w:val="a7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F9CA6" w14:textId="77777777" w:rsidR="00EE063B" w:rsidRDefault="00EE063B">
    <w:pPr>
      <w:pStyle w:val="a7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0szAwNbUwMTUwtzRW0lEKTi0uzszPAykwqgUAoLsA5CwAAAA="/>
  </w:docVars>
  <w:rsids>
    <w:rsidRoot w:val="00230F02"/>
    <w:rsid w:val="0002304E"/>
    <w:rsid w:val="001B5703"/>
    <w:rsid w:val="00230F02"/>
    <w:rsid w:val="002F64FC"/>
    <w:rsid w:val="0039469A"/>
    <w:rsid w:val="003A02D1"/>
    <w:rsid w:val="00411D36"/>
    <w:rsid w:val="004B19C7"/>
    <w:rsid w:val="00544D96"/>
    <w:rsid w:val="00597624"/>
    <w:rsid w:val="0060778E"/>
    <w:rsid w:val="0062345E"/>
    <w:rsid w:val="00881C22"/>
    <w:rsid w:val="008C7FFE"/>
    <w:rsid w:val="0097165D"/>
    <w:rsid w:val="00A22F42"/>
    <w:rsid w:val="00A47197"/>
    <w:rsid w:val="00B21A32"/>
    <w:rsid w:val="00CB40ED"/>
    <w:rsid w:val="00DA7D8E"/>
    <w:rsid w:val="00E06B57"/>
    <w:rsid w:val="00E22259"/>
    <w:rsid w:val="00EE0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E1FED2"/>
  <w15:chartTrackingRefBased/>
  <w15:docId w15:val="{BAD7B919-0D66-486C-8257-397C51BC3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0F02"/>
    <w:pPr>
      <w:widowControl w:val="0"/>
      <w:spacing w:line="440" w:lineRule="exact"/>
      <w:ind w:firstLineChars="200" w:firstLine="200"/>
      <w:jc w:val="both"/>
    </w:pPr>
    <w:rPr>
      <w:rFonts w:ascii="Times New Roman" w:hAnsi="Times New Roman"/>
      <w:sz w:val="22"/>
    </w:rPr>
  </w:style>
  <w:style w:type="paragraph" w:styleId="1">
    <w:name w:val="heading 1"/>
    <w:basedOn w:val="a"/>
    <w:next w:val="a"/>
    <w:link w:val="10"/>
    <w:qFormat/>
    <w:rsid w:val="0060778E"/>
    <w:pPr>
      <w:keepNext/>
      <w:keepLines/>
      <w:ind w:firstLineChars="0" w:firstLine="0"/>
      <w:jc w:val="left"/>
      <w:outlineLvl w:val="0"/>
    </w:pPr>
    <w:rPr>
      <w:rFonts w:eastAsia="黑体"/>
      <w:b/>
      <w:bCs/>
      <w:kern w:val="44"/>
      <w:sz w:val="20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A7D8E"/>
    <w:pPr>
      <w:keepNext/>
      <w:keepLines/>
      <w:ind w:firstLineChars="0" w:firstLine="0"/>
      <w:jc w:val="left"/>
      <w:outlineLvl w:val="1"/>
    </w:pPr>
    <w:rPr>
      <w:rFonts w:eastAsia="黑体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30F0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30F02"/>
    <w:pPr>
      <w:keepNext/>
      <w:keepLines/>
      <w:spacing w:before="80" w:after="40"/>
      <w:outlineLvl w:val="3"/>
    </w:pPr>
    <w:rPr>
      <w:rFonts w:cstheme="majorBidi"/>
      <w:color w:val="365F9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30F02"/>
    <w:pPr>
      <w:keepNext/>
      <w:keepLines/>
      <w:spacing w:before="80" w:after="40"/>
      <w:outlineLvl w:val="4"/>
    </w:pPr>
    <w:rPr>
      <w:rFonts w:cstheme="majorBidi"/>
      <w:color w:val="365F9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30F02"/>
    <w:pPr>
      <w:keepNext/>
      <w:keepLines/>
      <w:spacing w:before="40"/>
      <w:outlineLvl w:val="5"/>
    </w:pPr>
    <w:rPr>
      <w:rFonts w:cstheme="majorBidi"/>
      <w:b/>
      <w:bCs/>
      <w:color w:val="365F9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30F0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30F0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30F0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摘要"/>
    <w:basedOn w:val="a"/>
    <w:next w:val="a"/>
    <w:link w:val="a4"/>
    <w:qFormat/>
    <w:rsid w:val="00DA7D8E"/>
    <w:pPr>
      <w:ind w:firstLineChars="0" w:firstLine="0"/>
      <w:jc w:val="center"/>
      <w:outlineLvl w:val="0"/>
    </w:pPr>
    <w:rPr>
      <w:rFonts w:eastAsia="黑体"/>
      <w:b/>
      <w:sz w:val="32"/>
    </w:rPr>
  </w:style>
  <w:style w:type="character" w:customStyle="1" w:styleId="a4">
    <w:name w:val="摘要 字符"/>
    <w:basedOn w:val="a0"/>
    <w:link w:val="a3"/>
    <w:rsid w:val="00DA7D8E"/>
    <w:rPr>
      <w:rFonts w:ascii="Times New Roman" w:eastAsia="黑体" w:hAnsi="Times New Roman"/>
      <w:b/>
      <w:sz w:val="32"/>
    </w:rPr>
  </w:style>
  <w:style w:type="paragraph" w:customStyle="1" w:styleId="31">
    <w:name w:val="标题3"/>
    <w:basedOn w:val="a"/>
    <w:next w:val="a"/>
    <w:link w:val="32"/>
    <w:qFormat/>
    <w:rsid w:val="00DA7D8E"/>
    <w:pPr>
      <w:ind w:firstLineChars="0" w:firstLine="0"/>
      <w:jc w:val="left"/>
      <w:outlineLvl w:val="2"/>
    </w:pPr>
    <w:rPr>
      <w:rFonts w:eastAsia="黑体"/>
      <w:b/>
    </w:rPr>
  </w:style>
  <w:style w:type="character" w:customStyle="1" w:styleId="32">
    <w:name w:val="标题3 字符"/>
    <w:basedOn w:val="a4"/>
    <w:link w:val="31"/>
    <w:rsid w:val="00DA7D8E"/>
    <w:rPr>
      <w:rFonts w:ascii="Times New Roman" w:eastAsia="黑体" w:hAnsi="Times New Roman"/>
      <w:b/>
      <w:sz w:val="24"/>
    </w:rPr>
  </w:style>
  <w:style w:type="paragraph" w:customStyle="1" w:styleId="a5">
    <w:name w:val="参考文献"/>
    <w:basedOn w:val="a3"/>
    <w:next w:val="a"/>
    <w:link w:val="a6"/>
    <w:qFormat/>
    <w:rsid w:val="00DA7D8E"/>
  </w:style>
  <w:style w:type="character" w:customStyle="1" w:styleId="a6">
    <w:name w:val="参考文献 字符"/>
    <w:basedOn w:val="a4"/>
    <w:link w:val="a5"/>
    <w:rsid w:val="00DA7D8E"/>
    <w:rPr>
      <w:rFonts w:ascii="Times New Roman" w:eastAsia="黑体" w:hAnsi="Times New Roman"/>
      <w:b/>
      <w:sz w:val="32"/>
    </w:rPr>
  </w:style>
  <w:style w:type="character" w:customStyle="1" w:styleId="10">
    <w:name w:val="标题 1 字符"/>
    <w:basedOn w:val="a0"/>
    <w:link w:val="1"/>
    <w:rsid w:val="0060778E"/>
    <w:rPr>
      <w:rFonts w:ascii="Times New Roman" w:eastAsia="黑体" w:hAnsi="Times New Roman"/>
      <w:b/>
      <w:bCs/>
      <w:kern w:val="44"/>
      <w:sz w:val="20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DA7D8E"/>
    <w:rPr>
      <w:rFonts w:ascii="Times New Roman" w:eastAsia="黑体" w:hAnsi="Times New Roman" w:cstheme="majorBidi"/>
      <w:b/>
      <w:bCs/>
      <w:sz w:val="28"/>
      <w:szCs w:val="32"/>
    </w:rPr>
  </w:style>
  <w:style w:type="paragraph" w:styleId="a7">
    <w:name w:val="header"/>
    <w:basedOn w:val="a"/>
    <w:link w:val="a8"/>
    <w:uiPriority w:val="99"/>
    <w:unhideWhenUsed/>
    <w:rsid w:val="00DA7D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A7D8E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A7D8E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A7D8E"/>
    <w:rPr>
      <w:rFonts w:ascii="Times New Roman" w:hAnsi="Times New Roman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DA7D8E"/>
    <w:pPr>
      <w:spacing w:line="320" w:lineRule="exact"/>
    </w:pPr>
    <w:rPr>
      <w:rFonts w:asciiTheme="majorHAnsi" w:hAnsiTheme="majorHAnsi" w:cstheme="majorBidi"/>
      <w:szCs w:val="20"/>
    </w:rPr>
  </w:style>
  <w:style w:type="paragraph" w:styleId="ac">
    <w:name w:val="Title"/>
    <w:basedOn w:val="a"/>
    <w:next w:val="a"/>
    <w:link w:val="ad"/>
    <w:uiPriority w:val="10"/>
    <w:qFormat/>
    <w:rsid w:val="00DA7D8E"/>
    <w:pPr>
      <w:ind w:firstLineChars="0" w:firstLine="0"/>
      <w:jc w:val="center"/>
    </w:pPr>
    <w:rPr>
      <w:rFonts w:eastAsia="黑体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DA7D8E"/>
    <w:rPr>
      <w:rFonts w:ascii="Times New Roman" w:eastAsia="黑体" w:hAnsi="Times New Roman" w:cstheme="majorBidi"/>
      <w:b/>
      <w:bCs/>
      <w:sz w:val="32"/>
      <w:szCs w:val="32"/>
    </w:rPr>
  </w:style>
  <w:style w:type="character" w:styleId="ae">
    <w:name w:val="Placeholder Text"/>
    <w:basedOn w:val="a0"/>
    <w:uiPriority w:val="99"/>
    <w:semiHidden/>
    <w:rsid w:val="00DA7D8E"/>
    <w:rPr>
      <w:color w:val="808080"/>
    </w:rPr>
  </w:style>
  <w:style w:type="table" w:customStyle="1" w:styleId="af">
    <w:name w:val="三线表"/>
    <w:basedOn w:val="a1"/>
    <w:uiPriority w:val="99"/>
    <w:rsid w:val="00A47197"/>
    <w:rPr>
      <w:rFonts w:ascii="Calibri" w:eastAsia="宋体" w:hAnsi="Calibri" w:cs="Times New Roman"/>
      <w:kern w:val="0"/>
      <w:sz w:val="20"/>
      <w:szCs w:val="20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30">
    <w:name w:val="标题 3 字符"/>
    <w:basedOn w:val="a0"/>
    <w:link w:val="3"/>
    <w:uiPriority w:val="9"/>
    <w:semiHidden/>
    <w:rsid w:val="00230F0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30F02"/>
    <w:rPr>
      <w:rFonts w:cstheme="majorBidi"/>
      <w:color w:val="365F9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30F02"/>
    <w:rPr>
      <w:rFonts w:cstheme="majorBidi"/>
      <w:color w:val="365F9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230F02"/>
    <w:rPr>
      <w:rFonts w:cstheme="majorBidi"/>
      <w:b/>
      <w:bCs/>
      <w:color w:val="365F9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30F02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30F02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30F02"/>
    <w:rPr>
      <w:rFonts w:eastAsiaTheme="majorEastAsia" w:cstheme="majorBidi"/>
      <w:color w:val="595959" w:themeColor="text1" w:themeTint="A6"/>
    </w:rPr>
  </w:style>
  <w:style w:type="paragraph" w:styleId="af0">
    <w:name w:val="Subtitle"/>
    <w:basedOn w:val="a"/>
    <w:next w:val="a"/>
    <w:link w:val="af1"/>
    <w:uiPriority w:val="11"/>
    <w:qFormat/>
    <w:rsid w:val="00230F02"/>
    <w:pPr>
      <w:numPr>
        <w:ilvl w:val="1"/>
      </w:numPr>
      <w:spacing w:after="160"/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f1">
    <w:name w:val="副标题 字符"/>
    <w:basedOn w:val="a0"/>
    <w:link w:val="af0"/>
    <w:uiPriority w:val="11"/>
    <w:rsid w:val="00230F0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2">
    <w:name w:val="Quote"/>
    <w:basedOn w:val="a"/>
    <w:next w:val="a"/>
    <w:link w:val="af3"/>
    <w:uiPriority w:val="29"/>
    <w:qFormat/>
    <w:rsid w:val="00230F0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3">
    <w:name w:val="引用 字符"/>
    <w:basedOn w:val="a0"/>
    <w:link w:val="af2"/>
    <w:uiPriority w:val="29"/>
    <w:rsid w:val="00230F02"/>
    <w:rPr>
      <w:i/>
      <w:iCs/>
      <w:color w:val="404040" w:themeColor="text1" w:themeTint="BF"/>
    </w:rPr>
  </w:style>
  <w:style w:type="paragraph" w:styleId="af4">
    <w:name w:val="List Paragraph"/>
    <w:basedOn w:val="a"/>
    <w:uiPriority w:val="34"/>
    <w:qFormat/>
    <w:rsid w:val="00230F02"/>
    <w:pPr>
      <w:ind w:left="720"/>
      <w:contextualSpacing/>
    </w:pPr>
  </w:style>
  <w:style w:type="character" w:styleId="af5">
    <w:name w:val="Intense Emphasis"/>
    <w:basedOn w:val="a0"/>
    <w:uiPriority w:val="21"/>
    <w:qFormat/>
    <w:rsid w:val="00230F02"/>
    <w:rPr>
      <w:i/>
      <w:iCs/>
      <w:color w:val="365F91" w:themeColor="accent1" w:themeShade="BF"/>
    </w:rPr>
  </w:style>
  <w:style w:type="paragraph" w:styleId="af6">
    <w:name w:val="Intense Quote"/>
    <w:basedOn w:val="a"/>
    <w:next w:val="a"/>
    <w:link w:val="af7"/>
    <w:uiPriority w:val="30"/>
    <w:qFormat/>
    <w:rsid w:val="00230F0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f7">
    <w:name w:val="明显引用 字符"/>
    <w:basedOn w:val="a0"/>
    <w:link w:val="af6"/>
    <w:uiPriority w:val="30"/>
    <w:rsid w:val="00230F02"/>
    <w:rPr>
      <w:i/>
      <w:iCs/>
      <w:color w:val="365F91" w:themeColor="accent1" w:themeShade="BF"/>
    </w:rPr>
  </w:style>
  <w:style w:type="character" w:styleId="af8">
    <w:name w:val="Intense Reference"/>
    <w:basedOn w:val="a0"/>
    <w:uiPriority w:val="32"/>
    <w:qFormat/>
    <w:rsid w:val="00230F02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71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0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4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4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8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8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2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6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3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5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3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0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814</Words>
  <Characters>4640</Characters>
  <Application>Microsoft Office Word</Application>
  <DocSecurity>0</DocSecurity>
  <Lines>38</Lines>
  <Paragraphs>10</Paragraphs>
  <ScaleCrop>false</ScaleCrop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chen Zhang</dc:creator>
  <cp:keywords/>
  <dc:description/>
  <cp:lastModifiedBy>Chenchen Zhang</cp:lastModifiedBy>
  <cp:revision>4</cp:revision>
  <dcterms:created xsi:type="dcterms:W3CDTF">2025-05-06T01:20:00Z</dcterms:created>
  <dcterms:modified xsi:type="dcterms:W3CDTF">2025-05-07T07:22:00Z</dcterms:modified>
</cp:coreProperties>
</file>